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E7458" w14:textId="16BDC7F0" w:rsidR="00951511" w:rsidRDefault="00687A90">
      <w:r>
        <w:t>Lec1</w:t>
      </w:r>
    </w:p>
    <w:p w14:paraId="09ABFE5C" w14:textId="75569AD2" w:rsidR="00687A90" w:rsidRDefault="00687A90" w:rsidP="00687A90">
      <w:pPr>
        <w:pStyle w:val="ListParagraph"/>
        <w:numPr>
          <w:ilvl w:val="0"/>
          <w:numId w:val="1"/>
        </w:numPr>
      </w:pPr>
      <w:r>
        <w:t>Course Overview</w:t>
      </w:r>
    </w:p>
    <w:p w14:paraId="167E69AC" w14:textId="5BAFB0B5" w:rsidR="00687A90" w:rsidRDefault="00687A90" w:rsidP="00687A90">
      <w:pPr>
        <w:pStyle w:val="ListParagraph"/>
      </w:pPr>
      <w:r>
        <w:t>An information system is a system composed of people and computer hardware.</w:t>
      </w:r>
    </w:p>
    <w:p w14:paraId="7E1AEB03" w14:textId="7030BDDE" w:rsidR="00E8576B" w:rsidRDefault="00E8576B" w:rsidP="00E8576B">
      <w:pPr>
        <w:pStyle w:val="ListParagraph"/>
        <w:numPr>
          <w:ilvl w:val="0"/>
          <w:numId w:val="1"/>
        </w:numPr>
      </w:pPr>
      <w:r>
        <w:t>Two kinds of information system</w:t>
      </w:r>
    </w:p>
    <w:p w14:paraId="18F0F0B3" w14:textId="2935DFCB" w:rsidR="00E8576B" w:rsidRDefault="00E8576B" w:rsidP="00E8576B">
      <w:pPr>
        <w:pStyle w:val="ListParagraph"/>
        <w:numPr>
          <w:ilvl w:val="0"/>
          <w:numId w:val="2"/>
        </w:numPr>
      </w:pPr>
      <w:r>
        <w:t>An operational information – store data generated by dat-to-day operations of an organization (like bank, and library). It is mainly used to support the daily operatipn of an organization.</w:t>
      </w:r>
    </w:p>
    <w:p w14:paraId="362BC331" w14:textId="463C3FC8" w:rsidR="00E8576B" w:rsidRDefault="00E8576B" w:rsidP="00E8576B">
      <w:pPr>
        <w:pStyle w:val="ListParagraph"/>
        <w:numPr>
          <w:ilvl w:val="0"/>
          <w:numId w:val="2"/>
        </w:numPr>
      </w:pPr>
      <w:r>
        <w:t>An analytical information system – store historical and present data for discovering and detecting trends, patterns, relationships and etc.</w:t>
      </w:r>
    </w:p>
    <w:p w14:paraId="1067C588" w14:textId="20DC7D38" w:rsidR="00E8576B" w:rsidRDefault="00E8576B" w:rsidP="00E8576B">
      <w:pPr>
        <w:pStyle w:val="ListParagraph"/>
      </w:pPr>
    </w:p>
    <w:p w14:paraId="7B770A8B" w14:textId="28431BE5" w:rsidR="00E8576B" w:rsidRDefault="00E8576B" w:rsidP="00E8576B">
      <w:pPr>
        <w:pStyle w:val="ListParagraph"/>
      </w:pPr>
      <w:r>
        <w:t xml:space="preserve">We will mainly talk about analytical information </w:t>
      </w:r>
    </w:p>
    <w:p w14:paraId="3191F696" w14:textId="47AD9C87" w:rsidR="00E8576B" w:rsidRDefault="00E8576B" w:rsidP="00E8576B">
      <w:pPr>
        <w:pStyle w:val="ListParagraph"/>
      </w:pPr>
    </w:p>
    <w:p w14:paraId="6A5ABE2F" w14:textId="3ED9A12C" w:rsidR="00E8576B" w:rsidRDefault="00E8576B" w:rsidP="00E8576B">
      <w:pPr>
        <w:pStyle w:val="ListParagraph"/>
        <w:numPr>
          <w:ilvl w:val="0"/>
          <w:numId w:val="1"/>
        </w:numPr>
      </w:pPr>
      <w:r>
        <w:t>OLTP – online transactional processing system</w:t>
      </w:r>
    </w:p>
    <w:p w14:paraId="3E08E35C" w14:textId="504A175F" w:rsidR="00E8576B" w:rsidRDefault="00E8576B" w:rsidP="00E8576B">
      <w:pPr>
        <w:pStyle w:val="ListParagraph"/>
        <w:numPr>
          <w:ilvl w:val="0"/>
          <w:numId w:val="3"/>
        </w:numPr>
      </w:pPr>
      <w:r>
        <w:t>The database in an operational information system</w:t>
      </w:r>
    </w:p>
    <w:p w14:paraId="456F8A01" w14:textId="65A39BF4" w:rsidR="00E8576B" w:rsidRDefault="00E8576B" w:rsidP="00E8576B">
      <w:pPr>
        <w:pStyle w:val="ListParagraph"/>
        <w:numPr>
          <w:ilvl w:val="0"/>
          <w:numId w:val="4"/>
        </w:numPr>
      </w:pPr>
      <w:r>
        <w:t>Stores structured data</w:t>
      </w:r>
    </w:p>
    <w:p w14:paraId="50A2D5BA" w14:textId="6DB6E581" w:rsidR="00E8576B" w:rsidRDefault="00E8576B" w:rsidP="00E8576B">
      <w:pPr>
        <w:pStyle w:val="ListParagraph"/>
        <w:numPr>
          <w:ilvl w:val="0"/>
          <w:numId w:val="4"/>
        </w:numPr>
      </w:pPr>
      <w:r>
        <w:t>Involves querying, inserting, deleting, and updating small amounts of data</w:t>
      </w:r>
    </w:p>
    <w:p w14:paraId="1C8F6EC4" w14:textId="7F406018" w:rsidR="00E8576B" w:rsidRDefault="00E8576B" w:rsidP="00E8576B">
      <w:pPr>
        <w:pStyle w:val="ListParagraph"/>
        <w:numPr>
          <w:ilvl w:val="0"/>
          <w:numId w:val="4"/>
        </w:numPr>
      </w:pPr>
      <w:r>
        <w:t>Provide real-time accesses</w:t>
      </w:r>
    </w:p>
    <w:p w14:paraId="63B372ED" w14:textId="297BE0EA" w:rsidR="00E8576B" w:rsidRDefault="00E8576B" w:rsidP="00E8576B">
      <w:pPr>
        <w:pStyle w:val="ListParagraph"/>
        <w:numPr>
          <w:ilvl w:val="0"/>
          <w:numId w:val="3"/>
        </w:numPr>
      </w:pPr>
      <w:r>
        <w:t xml:space="preserve">Relational databases are </w:t>
      </w:r>
      <w:r w:rsidR="008F1BB7">
        <w:t>the main stream of the database</w:t>
      </w:r>
    </w:p>
    <w:p w14:paraId="1070302D" w14:textId="241FAB55" w:rsidR="008F1BB7" w:rsidRDefault="008F1BB7" w:rsidP="00E8576B">
      <w:pPr>
        <w:pStyle w:val="ListParagraph"/>
        <w:numPr>
          <w:ilvl w:val="0"/>
          <w:numId w:val="3"/>
        </w:numPr>
      </w:pPr>
      <w:r>
        <w:t>SQL</w:t>
      </w:r>
      <w:r>
        <w:sym w:font="Wingdings" w:char="F0E0"/>
      </w:r>
    </w:p>
    <w:p w14:paraId="6DFC951F" w14:textId="32E5777B" w:rsidR="008F1BB7" w:rsidRDefault="008F1BB7" w:rsidP="008F1BB7">
      <w:pPr>
        <w:pStyle w:val="ListParagraph"/>
        <w:numPr>
          <w:ilvl w:val="0"/>
          <w:numId w:val="1"/>
        </w:numPr>
      </w:pPr>
      <w:r>
        <w:t>Analytical Information Systems</w:t>
      </w:r>
    </w:p>
    <w:p w14:paraId="28257237" w14:textId="4BEBA305" w:rsidR="008F1BB7" w:rsidRDefault="008F1BB7" w:rsidP="008F1BB7">
      <w:pPr>
        <w:pStyle w:val="ListParagraph"/>
        <w:numPr>
          <w:ilvl w:val="0"/>
          <w:numId w:val="5"/>
        </w:numPr>
      </w:pPr>
      <w:r>
        <w:t>Store historical and present data for data analysis</w:t>
      </w:r>
    </w:p>
    <w:p w14:paraId="29D9DD9F" w14:textId="527AAB3F" w:rsidR="008F1BB7" w:rsidRDefault="008F1BB7" w:rsidP="008F1BB7">
      <w:pPr>
        <w:pStyle w:val="ListParagraph"/>
        <w:numPr>
          <w:ilvl w:val="0"/>
          <w:numId w:val="5"/>
        </w:numPr>
      </w:pPr>
      <w:r>
        <w:t>The data can be structured, semi-structured, and unstructured.</w:t>
      </w:r>
    </w:p>
    <w:p w14:paraId="47088407" w14:textId="663668AF" w:rsidR="008F1BB7" w:rsidRDefault="008F1BB7" w:rsidP="008F1BB7">
      <w:pPr>
        <w:pStyle w:val="ListParagraph"/>
        <w:numPr>
          <w:ilvl w:val="0"/>
          <w:numId w:val="5"/>
        </w:numPr>
      </w:pPr>
      <w:r>
        <w:t>Data analysis is the process of examing data to find facts, relationships, patterns, insights and/or trends.</w:t>
      </w:r>
    </w:p>
    <w:p w14:paraId="505AF989" w14:textId="070FF9D0" w:rsidR="008F1BB7" w:rsidRDefault="008F1BB7" w:rsidP="008F1BB7">
      <w:pPr>
        <w:pStyle w:val="ListParagraph"/>
        <w:numPr>
          <w:ilvl w:val="0"/>
          <w:numId w:val="5"/>
        </w:numPr>
      </w:pPr>
      <w:r>
        <w:t xml:space="preserve">The overal goals of data </w:t>
      </w:r>
    </w:p>
    <w:sectPr w:rsidR="008F1BB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11C5C"/>
    <w:multiLevelType w:val="hybridMultilevel"/>
    <w:tmpl w:val="E9CCC702"/>
    <w:lvl w:ilvl="0" w:tplc="C5E22AD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CE0784"/>
    <w:multiLevelType w:val="hybridMultilevel"/>
    <w:tmpl w:val="39C24FF0"/>
    <w:lvl w:ilvl="0" w:tplc="5BC880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E3C2C"/>
    <w:multiLevelType w:val="hybridMultilevel"/>
    <w:tmpl w:val="39F27022"/>
    <w:lvl w:ilvl="0" w:tplc="7CAC42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04903E4"/>
    <w:multiLevelType w:val="hybridMultilevel"/>
    <w:tmpl w:val="1C4AA38A"/>
    <w:lvl w:ilvl="0" w:tplc="FE8036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F422A9"/>
    <w:multiLevelType w:val="hybridMultilevel"/>
    <w:tmpl w:val="E2709E1A"/>
    <w:lvl w:ilvl="0" w:tplc="F3EA0F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31082">
    <w:abstractNumId w:val="4"/>
  </w:num>
  <w:num w:numId="2" w16cid:durableId="468330516">
    <w:abstractNumId w:val="2"/>
  </w:num>
  <w:num w:numId="3" w16cid:durableId="889343699">
    <w:abstractNumId w:val="1"/>
  </w:num>
  <w:num w:numId="4" w16cid:durableId="882331942">
    <w:abstractNumId w:val="0"/>
  </w:num>
  <w:num w:numId="5" w16cid:durableId="12804540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tbQwNDQxNbA0MzFS0lEKTi0uzszPAykwrAUAfxwf8ywAAAA="/>
  </w:docVars>
  <w:rsids>
    <w:rsidRoot w:val="00115A3F"/>
    <w:rsid w:val="00115A3F"/>
    <w:rsid w:val="00353B26"/>
    <w:rsid w:val="005B7380"/>
    <w:rsid w:val="00687A90"/>
    <w:rsid w:val="008F1BB7"/>
    <w:rsid w:val="00951511"/>
    <w:rsid w:val="00C74B96"/>
    <w:rsid w:val="00E8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6A821"/>
  <w15:chartTrackingRefBased/>
  <w15:docId w15:val="{7B245A7C-6307-462D-A15A-61180C36B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7A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hen Zhu</dc:creator>
  <cp:keywords/>
  <dc:description/>
  <cp:lastModifiedBy>Enshen Zhu</cp:lastModifiedBy>
  <cp:revision>13</cp:revision>
  <dcterms:created xsi:type="dcterms:W3CDTF">2022-09-12T12:36:00Z</dcterms:created>
  <dcterms:modified xsi:type="dcterms:W3CDTF">2022-09-12T13:55:00Z</dcterms:modified>
</cp:coreProperties>
</file>